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754C" w:rsidRPr="00A1754C" w:rsidRDefault="00637F3F" w:rsidP="00A1754C">
      <w:pPr>
        <w:jc w:val="center"/>
        <w:rPr>
          <w:b/>
          <w:sz w:val="24"/>
          <w:szCs w:val="24"/>
        </w:rPr>
      </w:pPr>
      <w:r w:rsidRPr="00A1754C">
        <w:rPr>
          <w:b/>
          <w:sz w:val="24"/>
          <w:szCs w:val="24"/>
        </w:rPr>
        <w:t xml:space="preserve">2018-2019 </w:t>
      </w:r>
      <w:r w:rsidR="007867C5" w:rsidRPr="00A1754C">
        <w:rPr>
          <w:b/>
          <w:sz w:val="24"/>
          <w:szCs w:val="24"/>
        </w:rPr>
        <w:t xml:space="preserve">ÇEVRE MİKROBİYOLOJİSİ LABORATUVARI </w:t>
      </w:r>
      <w:r w:rsidRPr="00A1754C">
        <w:rPr>
          <w:b/>
          <w:sz w:val="24"/>
          <w:szCs w:val="24"/>
        </w:rPr>
        <w:t>DERS, SINAV VE DENEY TASARLAMA PLANI</w:t>
      </w:r>
      <w:bookmarkStart w:id="0" w:name="_GoBack"/>
      <w:bookmarkEnd w:id="0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F15522" w:rsidTr="0052755B">
        <w:trPr>
          <w:trHeight w:val="1537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12</w:t>
            </w:r>
            <w:r w:rsidRPr="004A256E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E571D2" w:rsidRDefault="00E571D2" w:rsidP="00D3631A">
            <w:pPr>
              <w:pStyle w:val="ListeParagraf"/>
              <w:numPr>
                <w:ilvl w:val="0"/>
                <w:numId w:val="3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</w:t>
            </w:r>
          </w:p>
          <w:p w:rsidR="006A7886" w:rsidRDefault="00F677D2" w:rsidP="00E571D2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</w:t>
            </w:r>
            <w:r w:rsidR="006A7886">
              <w:rPr>
                <w:sz w:val="20"/>
                <w:szCs w:val="20"/>
              </w:rPr>
              <w:t xml:space="preserve"> deneyi)</w:t>
            </w:r>
          </w:p>
          <w:p w:rsidR="006A7886" w:rsidRDefault="006A7886" w:rsidP="006A7886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 w:rsidR="00F677D2">
              <w:rPr>
                <w:sz w:val="20"/>
                <w:szCs w:val="20"/>
              </w:rPr>
              <w:t>membran</w:t>
            </w:r>
            <w:proofErr w:type="spellEnd"/>
            <w:r w:rsidR="00F677D2">
              <w:rPr>
                <w:sz w:val="20"/>
                <w:szCs w:val="20"/>
              </w:rPr>
              <w:t xml:space="preserve"> </w:t>
            </w:r>
            <w:proofErr w:type="spellStart"/>
            <w:r w:rsidR="00F677D2">
              <w:rPr>
                <w:sz w:val="20"/>
                <w:szCs w:val="20"/>
              </w:rPr>
              <w:t>filtrasyon</w:t>
            </w:r>
            <w:proofErr w:type="spellEnd"/>
            <w:r w:rsidR="00F677D2">
              <w:rPr>
                <w:sz w:val="20"/>
                <w:szCs w:val="20"/>
              </w:rPr>
              <w:t xml:space="preserve"> sonuç</w:t>
            </w:r>
            <w:r>
              <w:rPr>
                <w:sz w:val="20"/>
                <w:szCs w:val="20"/>
              </w:rPr>
              <w:t>larının incelenmesi-raporu 19.12.2018’de getirilecektir)</w:t>
            </w:r>
          </w:p>
          <w:p w:rsidR="006A7886" w:rsidRDefault="006A7886" w:rsidP="006A7886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eney tasarlama </w:t>
            </w:r>
            <w:r w:rsidR="00331890">
              <w:rPr>
                <w:sz w:val="20"/>
                <w:szCs w:val="20"/>
              </w:rPr>
              <w:t>anlatılması</w:t>
            </w:r>
            <w:r>
              <w:rPr>
                <w:sz w:val="20"/>
                <w:szCs w:val="20"/>
              </w:rPr>
              <w:t>)</w:t>
            </w:r>
          </w:p>
          <w:p w:rsidR="00A4791A" w:rsidRPr="006530E1" w:rsidRDefault="006A7886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eney tasarlamaya ait taslaklar </w:t>
            </w:r>
            <w:r w:rsidR="000B6B1B">
              <w:rPr>
                <w:sz w:val="20"/>
                <w:szCs w:val="20"/>
              </w:rPr>
              <w:t xml:space="preserve">18 </w:t>
            </w:r>
            <w:proofErr w:type="gramStart"/>
            <w:r w:rsidR="000B6B1B">
              <w:rPr>
                <w:sz w:val="20"/>
                <w:szCs w:val="20"/>
              </w:rPr>
              <w:t>aralık</w:t>
            </w:r>
            <w:proofErr w:type="gramEnd"/>
            <w:r w:rsidR="000B6B1B">
              <w:rPr>
                <w:sz w:val="20"/>
                <w:szCs w:val="20"/>
              </w:rPr>
              <w:t xml:space="preserve"> Salı 12:30</w:t>
            </w:r>
            <w:r>
              <w:rPr>
                <w:sz w:val="20"/>
                <w:szCs w:val="20"/>
              </w:rPr>
              <w:t>-12:45’de teslim edilecek</w:t>
            </w:r>
            <w:r w:rsidR="000B6B1B">
              <w:rPr>
                <w:sz w:val="20"/>
                <w:szCs w:val="20"/>
              </w:rPr>
              <w:t xml:space="preserve">. </w:t>
            </w:r>
            <w:r w:rsidR="00A4791A">
              <w:rPr>
                <w:sz w:val="20"/>
                <w:szCs w:val="20"/>
              </w:rPr>
              <w:t xml:space="preserve"> </w:t>
            </w:r>
          </w:p>
        </w:tc>
      </w:tr>
      <w:tr w:rsidR="00F15522" w:rsidTr="0052755B">
        <w:trPr>
          <w:trHeight w:val="1544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13</w:t>
            </w:r>
            <w:r w:rsidRPr="004A256E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800DC9" w:rsidRDefault="00800DC9" w:rsidP="00800DC9">
            <w:pPr>
              <w:pStyle w:val="ListeParagraf"/>
              <w:numPr>
                <w:ilvl w:val="0"/>
                <w:numId w:val="3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deneyi)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emb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ltrasyon</w:t>
            </w:r>
            <w:proofErr w:type="spellEnd"/>
            <w:r>
              <w:rPr>
                <w:sz w:val="20"/>
                <w:szCs w:val="20"/>
              </w:rPr>
              <w:t xml:space="preserve"> sonuçlarının incelenmesi-raporu 20.12.2018’de getirilecektir)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ney tasarlama anlatılması)</w:t>
            </w:r>
          </w:p>
          <w:p w:rsidR="00A4791A" w:rsidRPr="00F10EEF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eney tasarlamaya ait taslaklar 18 </w:t>
            </w:r>
            <w:proofErr w:type="gramStart"/>
            <w:r>
              <w:rPr>
                <w:sz w:val="20"/>
                <w:szCs w:val="20"/>
              </w:rPr>
              <w:t>aralık</w:t>
            </w:r>
            <w:proofErr w:type="gramEnd"/>
            <w:r>
              <w:rPr>
                <w:sz w:val="20"/>
                <w:szCs w:val="20"/>
              </w:rPr>
              <w:t xml:space="preserve"> Salı 12:30-12:45’de teslim edilecek.  </w:t>
            </w:r>
          </w:p>
        </w:tc>
      </w:tr>
      <w:tr w:rsidR="00F15522" w:rsidTr="005E1F60">
        <w:trPr>
          <w:trHeight w:val="837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18</w:t>
            </w:r>
            <w:r w:rsidRPr="004A256E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Salı</w:t>
            </w:r>
          </w:p>
        </w:tc>
        <w:tc>
          <w:tcPr>
            <w:tcW w:w="7507" w:type="dxa"/>
          </w:tcPr>
          <w:p w:rsidR="00F15522" w:rsidRPr="00D3631A" w:rsidRDefault="00F15522" w:rsidP="00D3631A">
            <w:pPr>
              <w:rPr>
                <w:sz w:val="20"/>
                <w:szCs w:val="20"/>
              </w:rPr>
            </w:pPr>
          </w:p>
          <w:p w:rsidR="000B6B1B" w:rsidRDefault="000B6B1B" w:rsidP="00DB2AFF">
            <w:pPr>
              <w:pStyle w:val="ListeParagraf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0B6B1B">
              <w:rPr>
                <w:sz w:val="20"/>
                <w:szCs w:val="20"/>
              </w:rPr>
              <w:t>Deney tasarlama taslaklar</w:t>
            </w:r>
            <w:r>
              <w:rPr>
                <w:sz w:val="20"/>
                <w:szCs w:val="20"/>
              </w:rPr>
              <w:t xml:space="preserve"> 18 Aralık </w:t>
            </w:r>
            <w:proofErr w:type="gramStart"/>
            <w:r>
              <w:rPr>
                <w:sz w:val="20"/>
                <w:szCs w:val="20"/>
              </w:rPr>
              <w:t>12:30</w:t>
            </w:r>
            <w:proofErr w:type="gramEnd"/>
            <w:r w:rsidR="00800DC9">
              <w:rPr>
                <w:sz w:val="20"/>
                <w:szCs w:val="20"/>
              </w:rPr>
              <w:t>-12:45</w:t>
            </w:r>
            <w:r>
              <w:rPr>
                <w:sz w:val="20"/>
                <w:szCs w:val="20"/>
              </w:rPr>
              <w:t>’</w:t>
            </w:r>
            <w:r w:rsidR="00800DC9">
              <w:rPr>
                <w:sz w:val="20"/>
                <w:szCs w:val="20"/>
              </w:rPr>
              <w:t>de</w:t>
            </w:r>
            <w:r w:rsidRPr="000B6B1B">
              <w:rPr>
                <w:sz w:val="20"/>
                <w:szCs w:val="20"/>
              </w:rPr>
              <w:t xml:space="preserve"> teslim edilecek.</w:t>
            </w:r>
          </w:p>
          <w:p w:rsidR="00820AFB" w:rsidRPr="000B6B1B" w:rsidRDefault="00820AFB" w:rsidP="00820AFB">
            <w:pPr>
              <w:pStyle w:val="ListeParagraf"/>
              <w:ind w:left="360"/>
              <w:rPr>
                <w:sz w:val="20"/>
                <w:szCs w:val="20"/>
              </w:rPr>
            </w:pPr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19</w:t>
            </w:r>
            <w:r w:rsidRPr="004A256E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800DC9" w:rsidRDefault="000B6B1B" w:rsidP="00224FC4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 w:rsidR="00800DC9">
              <w:rPr>
                <w:sz w:val="20"/>
                <w:szCs w:val="20"/>
              </w:rPr>
              <w:t xml:space="preserve">çevre mikrobiyolojisi laboratuvar dersi </w:t>
            </w:r>
          </w:p>
          <w:p w:rsidR="00800DC9" w:rsidRDefault="000B6B1B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Arıtma çamuru</w:t>
            </w:r>
            <w:r w:rsidR="00800DC9">
              <w:rPr>
                <w:sz w:val="20"/>
                <w:szCs w:val="20"/>
              </w:rPr>
              <w:t xml:space="preserve">nda </w:t>
            </w:r>
            <w:proofErr w:type="spellStart"/>
            <w:r w:rsidR="00800DC9">
              <w:rPr>
                <w:sz w:val="20"/>
                <w:szCs w:val="20"/>
              </w:rPr>
              <w:t>E.coli</w:t>
            </w:r>
            <w:proofErr w:type="spellEnd"/>
            <w:r w:rsidR="00800DC9">
              <w:rPr>
                <w:sz w:val="20"/>
                <w:szCs w:val="20"/>
              </w:rPr>
              <w:t xml:space="preserve"> belirlenmesi-</w:t>
            </w:r>
            <w:r>
              <w:rPr>
                <w:sz w:val="20"/>
                <w:szCs w:val="20"/>
              </w:rPr>
              <w:t xml:space="preserve"> Dökme plak) </w:t>
            </w:r>
          </w:p>
          <w:p w:rsidR="00800DC9" w:rsidRDefault="000B6B1B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99419E">
              <w:rPr>
                <w:sz w:val="20"/>
                <w:szCs w:val="20"/>
              </w:rPr>
              <w:t>Yüzeye yayma sonuç</w:t>
            </w:r>
            <w:r w:rsidR="00800DC9">
              <w:rPr>
                <w:sz w:val="20"/>
                <w:szCs w:val="20"/>
              </w:rPr>
              <w:t>larının incelenmesi</w:t>
            </w:r>
            <w:r w:rsidR="00B13D17">
              <w:rPr>
                <w:sz w:val="20"/>
                <w:szCs w:val="20"/>
              </w:rPr>
              <w:t>-rapor 26.12.2018</w:t>
            </w:r>
            <w:r w:rsidR="0099419E">
              <w:rPr>
                <w:sz w:val="20"/>
                <w:szCs w:val="20"/>
              </w:rPr>
              <w:t>)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emb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ltrasyonu</w:t>
            </w:r>
            <w:proofErr w:type="spellEnd"/>
            <w:r>
              <w:rPr>
                <w:sz w:val="20"/>
                <w:szCs w:val="20"/>
              </w:rPr>
              <w:t xml:space="preserve"> raporlarının toplanması)</w:t>
            </w:r>
          </w:p>
          <w:p w:rsidR="000B6B1B" w:rsidRDefault="0099419E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Örnek alma noktalarının </w:t>
            </w:r>
            <w:r w:rsidR="0052755B">
              <w:rPr>
                <w:sz w:val="20"/>
                <w:szCs w:val="20"/>
              </w:rPr>
              <w:t>belirlenmesi</w:t>
            </w:r>
            <w:r>
              <w:rPr>
                <w:sz w:val="20"/>
                <w:szCs w:val="20"/>
              </w:rPr>
              <w:t>)</w:t>
            </w:r>
          </w:p>
          <w:p w:rsidR="00820AFB" w:rsidRPr="000B6B1B" w:rsidRDefault="00820AFB" w:rsidP="00800DC9">
            <w:pPr>
              <w:pStyle w:val="ListeParagraf"/>
              <w:ind w:left="360"/>
              <w:rPr>
                <w:sz w:val="20"/>
                <w:szCs w:val="20"/>
              </w:rPr>
            </w:pPr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2</w:t>
            </w:r>
            <w:r w:rsidRPr="004A256E">
              <w:rPr>
                <w:b/>
              </w:rPr>
              <w:t xml:space="preserve">0.12.2018 </w:t>
            </w:r>
          </w:p>
          <w:p w:rsidR="00132CF7" w:rsidRDefault="00132CF7" w:rsidP="00F15522">
            <w:r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800DC9" w:rsidRDefault="00800DC9" w:rsidP="00800DC9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) 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sonuçlarının incelenmesi</w:t>
            </w:r>
            <w:r w:rsidR="00B13D17">
              <w:rPr>
                <w:sz w:val="20"/>
                <w:szCs w:val="20"/>
              </w:rPr>
              <w:t>-rapor 27.12.2018</w:t>
            </w:r>
            <w:r>
              <w:rPr>
                <w:sz w:val="20"/>
                <w:szCs w:val="20"/>
              </w:rPr>
              <w:t>)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emb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ltrasyonu</w:t>
            </w:r>
            <w:proofErr w:type="spellEnd"/>
            <w:r>
              <w:rPr>
                <w:sz w:val="20"/>
                <w:szCs w:val="20"/>
              </w:rPr>
              <w:t xml:space="preserve"> raporlarının toplanması)</w:t>
            </w:r>
          </w:p>
          <w:p w:rsidR="00800DC9" w:rsidRDefault="00800DC9" w:rsidP="00800DC9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Örnek alma </w:t>
            </w:r>
            <w:r w:rsidR="00B67A36">
              <w:rPr>
                <w:sz w:val="20"/>
                <w:szCs w:val="20"/>
              </w:rPr>
              <w:t xml:space="preserve">noktalarının </w:t>
            </w:r>
            <w:r w:rsidR="0052755B">
              <w:rPr>
                <w:sz w:val="20"/>
                <w:szCs w:val="20"/>
              </w:rPr>
              <w:t>belirlenmesi</w:t>
            </w:r>
            <w:r>
              <w:rPr>
                <w:sz w:val="20"/>
                <w:szCs w:val="20"/>
              </w:rPr>
              <w:t>)</w:t>
            </w:r>
          </w:p>
          <w:p w:rsidR="00820AFB" w:rsidRPr="000B6B1B" w:rsidRDefault="00820AFB" w:rsidP="00820AFB">
            <w:pPr>
              <w:pStyle w:val="ListeParagraf"/>
              <w:ind w:left="360"/>
              <w:rPr>
                <w:sz w:val="20"/>
                <w:szCs w:val="20"/>
              </w:rPr>
            </w:pPr>
          </w:p>
        </w:tc>
      </w:tr>
      <w:tr w:rsidR="00F15522" w:rsidTr="00B67A36">
        <w:trPr>
          <w:trHeight w:val="969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21</w:t>
            </w:r>
            <w:r w:rsidRPr="004A256E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Cuma</w:t>
            </w:r>
          </w:p>
        </w:tc>
        <w:tc>
          <w:tcPr>
            <w:tcW w:w="7507" w:type="dxa"/>
          </w:tcPr>
          <w:p w:rsidR="00B67A36" w:rsidRDefault="00CC43C3" w:rsidP="00820AFB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ney  tasarlama</w:t>
            </w:r>
            <w:proofErr w:type="gramEnd"/>
            <w:r>
              <w:rPr>
                <w:sz w:val="20"/>
                <w:szCs w:val="20"/>
              </w:rPr>
              <w:t xml:space="preserve"> t</w:t>
            </w:r>
            <w:r w:rsidR="00B67A36" w:rsidRPr="00B67A36">
              <w:rPr>
                <w:sz w:val="20"/>
                <w:szCs w:val="20"/>
              </w:rPr>
              <w:t>artım, seyreltme hazırlama, örnek alma şişelerinin hazırlanması</w:t>
            </w:r>
            <w:r w:rsidR="00B67A36">
              <w:rPr>
                <w:sz w:val="20"/>
                <w:szCs w:val="20"/>
              </w:rPr>
              <w:t xml:space="preserve"> saat 12:00</w:t>
            </w:r>
          </w:p>
          <w:p w:rsidR="00820AFB" w:rsidRPr="00820AFB" w:rsidRDefault="00B67A36" w:rsidP="00B67A36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B67A36">
              <w:rPr>
                <w:sz w:val="20"/>
                <w:szCs w:val="20"/>
              </w:rPr>
              <w:t xml:space="preserve">Örnek alma şişelerinin laboratuvardan alınması </w:t>
            </w:r>
            <w:r>
              <w:rPr>
                <w:sz w:val="20"/>
                <w:szCs w:val="20"/>
              </w:rPr>
              <w:t xml:space="preserve">saat </w:t>
            </w:r>
            <w:proofErr w:type="gramStart"/>
            <w:r>
              <w:rPr>
                <w:sz w:val="20"/>
                <w:szCs w:val="20"/>
              </w:rPr>
              <w:t>15:15</w:t>
            </w:r>
            <w:proofErr w:type="gramEnd"/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24</w:t>
            </w:r>
            <w:r w:rsidRPr="00672D31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CF10EA" w:rsidRPr="005E1F60" w:rsidRDefault="005E1F60" w:rsidP="005E1F60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a sınavları ile çevre mikrobiyolojisi ve mikrobiyoloji laboratuvar dersleri çakışan ve dilekçe veren öğrencilerin ve konularının ilan edilmesi </w:t>
            </w:r>
          </w:p>
          <w:p w:rsidR="00F15522" w:rsidRPr="00D51D93" w:rsidRDefault="00F15522" w:rsidP="00F15522">
            <w:pPr>
              <w:rPr>
                <w:b/>
                <w:sz w:val="20"/>
                <w:szCs w:val="20"/>
              </w:rPr>
            </w:pPr>
          </w:p>
        </w:tc>
      </w:tr>
      <w:tr w:rsidR="00F15522" w:rsidTr="000A065A">
        <w:trPr>
          <w:trHeight w:val="512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25</w:t>
            </w:r>
            <w:r w:rsidRPr="00672D31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Salı</w:t>
            </w:r>
          </w:p>
        </w:tc>
        <w:tc>
          <w:tcPr>
            <w:tcW w:w="7507" w:type="dxa"/>
          </w:tcPr>
          <w:p w:rsidR="004B53A3" w:rsidRPr="004B53A3" w:rsidRDefault="004B53A3" w:rsidP="004B53A3">
            <w:pPr>
              <w:pStyle w:val="ListeParagraf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-13:00 </w:t>
            </w:r>
            <w:proofErr w:type="spellStart"/>
            <w:r>
              <w:rPr>
                <w:sz w:val="20"/>
                <w:szCs w:val="20"/>
              </w:rPr>
              <w:t>otoklavlama</w:t>
            </w:r>
            <w:proofErr w:type="spellEnd"/>
            <w:r w:rsidR="000A065A">
              <w:rPr>
                <w:sz w:val="20"/>
                <w:szCs w:val="20"/>
              </w:rPr>
              <w:t xml:space="preserve"> ve su banyosunda bekletme</w:t>
            </w:r>
          </w:p>
        </w:tc>
      </w:tr>
      <w:tr w:rsidR="00F15522" w:rsidTr="0052755B">
        <w:trPr>
          <w:trHeight w:val="1633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26</w:t>
            </w:r>
            <w:r w:rsidRPr="00672D31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B13D17" w:rsidRDefault="00B13D17" w:rsidP="00B13D17">
            <w:pPr>
              <w:pStyle w:val="ListeParagraf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B13D17" w:rsidRDefault="00BC27A8" w:rsidP="00B13D17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B13D17">
              <w:rPr>
                <w:sz w:val="20"/>
                <w:szCs w:val="20"/>
              </w:rPr>
              <w:t xml:space="preserve">Arıtma çamurunda </w:t>
            </w:r>
            <w:proofErr w:type="spellStart"/>
            <w:r w:rsidR="00B13D17">
              <w:rPr>
                <w:sz w:val="20"/>
                <w:szCs w:val="20"/>
              </w:rPr>
              <w:t>E.coli</w:t>
            </w:r>
            <w:proofErr w:type="spellEnd"/>
            <w:r w:rsidR="00B13D17">
              <w:rPr>
                <w:sz w:val="20"/>
                <w:szCs w:val="20"/>
              </w:rPr>
              <w:t xml:space="preserve"> belirlenmesi- Dökme plak sonuçların incelenmesi</w:t>
            </w:r>
            <w:r w:rsidR="00245CCD">
              <w:rPr>
                <w:sz w:val="20"/>
                <w:szCs w:val="20"/>
              </w:rPr>
              <w:t xml:space="preserve">-rapor 2 </w:t>
            </w:r>
            <w:proofErr w:type="gramStart"/>
            <w:r w:rsidR="00245CCD">
              <w:rPr>
                <w:sz w:val="20"/>
                <w:szCs w:val="20"/>
              </w:rPr>
              <w:t>ocak</w:t>
            </w:r>
            <w:proofErr w:type="gramEnd"/>
            <w:r w:rsidR="00245CCD">
              <w:rPr>
                <w:sz w:val="20"/>
                <w:szCs w:val="20"/>
              </w:rPr>
              <w:t xml:space="preserve"> 2019</w:t>
            </w:r>
            <w:r>
              <w:rPr>
                <w:sz w:val="20"/>
                <w:szCs w:val="20"/>
              </w:rPr>
              <w:t>)</w:t>
            </w:r>
          </w:p>
          <w:p w:rsidR="00B13D17" w:rsidRDefault="00B13D17" w:rsidP="00B13D17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raporların toplanması)</w:t>
            </w:r>
          </w:p>
          <w:p w:rsidR="00B13D17" w:rsidRDefault="00BC27A8" w:rsidP="00B13D17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eney tasarlama </w:t>
            </w:r>
            <w:r w:rsidR="00B13D17">
              <w:rPr>
                <w:sz w:val="20"/>
                <w:szCs w:val="20"/>
              </w:rPr>
              <w:t>ekim</w:t>
            </w:r>
            <w:r>
              <w:rPr>
                <w:sz w:val="20"/>
                <w:szCs w:val="20"/>
              </w:rPr>
              <w:t>)</w:t>
            </w:r>
          </w:p>
          <w:p w:rsidR="00F15522" w:rsidRPr="0052755B" w:rsidRDefault="00BC27A8" w:rsidP="00B13D17">
            <w:pPr>
              <w:pStyle w:val="ListeParagraf"/>
              <w:ind w:left="360"/>
              <w:rPr>
                <w:b/>
              </w:rPr>
            </w:pPr>
            <w:r w:rsidRPr="0052755B">
              <w:rPr>
                <w:b/>
              </w:rPr>
              <w:t>(sınav için tekrar dersi)</w:t>
            </w:r>
          </w:p>
        </w:tc>
      </w:tr>
      <w:tr w:rsidR="00F15522" w:rsidTr="0052755B">
        <w:trPr>
          <w:trHeight w:val="1671"/>
        </w:trPr>
        <w:tc>
          <w:tcPr>
            <w:tcW w:w="1555" w:type="dxa"/>
          </w:tcPr>
          <w:p w:rsidR="00F15522" w:rsidRDefault="00F15522" w:rsidP="00F15522">
            <w:r>
              <w:rPr>
                <w:b/>
              </w:rPr>
              <w:t>27</w:t>
            </w:r>
            <w:r w:rsidRPr="00672D31">
              <w:rPr>
                <w:b/>
              </w:rPr>
              <w:t xml:space="preserve">.12.2018 </w:t>
            </w:r>
            <w:r w:rsidR="00132CF7"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B13D17" w:rsidRDefault="00B13D17" w:rsidP="00B13D17">
            <w:pPr>
              <w:pStyle w:val="ListeParagraf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B13D17" w:rsidRDefault="00B13D17" w:rsidP="00B13D17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 sonuçların incelenmesi</w:t>
            </w:r>
            <w:r w:rsidR="00245CCD">
              <w:rPr>
                <w:sz w:val="20"/>
                <w:szCs w:val="20"/>
              </w:rPr>
              <w:t xml:space="preserve">-rapor 3 </w:t>
            </w:r>
            <w:proofErr w:type="gramStart"/>
            <w:r w:rsidR="00245CCD">
              <w:rPr>
                <w:sz w:val="20"/>
                <w:szCs w:val="20"/>
              </w:rPr>
              <w:t>ocak</w:t>
            </w:r>
            <w:proofErr w:type="gramEnd"/>
            <w:r w:rsidR="00245CCD">
              <w:rPr>
                <w:sz w:val="20"/>
                <w:szCs w:val="20"/>
              </w:rPr>
              <w:t xml:space="preserve"> 2019</w:t>
            </w:r>
            <w:r>
              <w:rPr>
                <w:sz w:val="20"/>
                <w:szCs w:val="20"/>
              </w:rPr>
              <w:t>)</w:t>
            </w:r>
          </w:p>
          <w:p w:rsidR="00B13D17" w:rsidRDefault="00B13D17" w:rsidP="00B13D17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raporların toplanması)</w:t>
            </w:r>
          </w:p>
          <w:p w:rsidR="00B13D17" w:rsidRDefault="00B13D17" w:rsidP="00B13D17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ney tasarlama ekim)</w:t>
            </w:r>
          </w:p>
          <w:p w:rsidR="00F15522" w:rsidRPr="0052755B" w:rsidRDefault="00B13D17" w:rsidP="00B13D17">
            <w:pPr>
              <w:rPr>
                <w:b/>
              </w:rPr>
            </w:pPr>
            <w:r w:rsidRPr="0052755B">
              <w:rPr>
                <w:b/>
              </w:rPr>
              <w:t xml:space="preserve">        (sınav için tekrar dersi)</w:t>
            </w:r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lastRenderedPageBreak/>
              <w:t>28</w:t>
            </w:r>
            <w:r w:rsidRPr="00672D31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Cuma</w:t>
            </w:r>
          </w:p>
        </w:tc>
        <w:tc>
          <w:tcPr>
            <w:tcW w:w="7507" w:type="dxa"/>
          </w:tcPr>
          <w:p w:rsidR="00837A69" w:rsidRPr="0052755B" w:rsidRDefault="005E1F60" w:rsidP="00837A69">
            <w:pPr>
              <w:pStyle w:val="ListeParagraf"/>
              <w:numPr>
                <w:ilvl w:val="0"/>
                <w:numId w:val="7"/>
              </w:numPr>
              <w:rPr>
                <w:b/>
              </w:rPr>
            </w:pPr>
            <w:r w:rsidRPr="0052755B">
              <w:rPr>
                <w:b/>
              </w:rPr>
              <w:t xml:space="preserve">Ara sınavları ile çevre mikrobiyolojisi ve mikrobiyoloji laboratuvar dersleri çakışan ve dilekçe veren öğrencilerin </w:t>
            </w:r>
            <w:r w:rsidR="00837A69" w:rsidRPr="0052755B">
              <w:rPr>
                <w:b/>
              </w:rPr>
              <w:t xml:space="preserve">telafi sınavı </w:t>
            </w:r>
            <w:proofErr w:type="gramStart"/>
            <w:r w:rsidR="00837A69" w:rsidRPr="0052755B">
              <w:rPr>
                <w:b/>
              </w:rPr>
              <w:t>12:00</w:t>
            </w:r>
            <w:r w:rsidR="004B45AB" w:rsidRPr="0052755B">
              <w:rPr>
                <w:b/>
              </w:rPr>
              <w:t>’de</w:t>
            </w:r>
            <w:proofErr w:type="gramEnd"/>
            <w:r w:rsidR="004B45AB" w:rsidRPr="0052755B">
              <w:rPr>
                <w:b/>
              </w:rPr>
              <w:t xml:space="preserve"> öğrenci laboratuvarında yapılacaktır.</w:t>
            </w:r>
          </w:p>
          <w:p w:rsidR="00F15522" w:rsidRPr="00D51D93" w:rsidRDefault="00F15522" w:rsidP="00F15522">
            <w:pPr>
              <w:rPr>
                <w:b/>
                <w:sz w:val="20"/>
                <w:szCs w:val="20"/>
              </w:rPr>
            </w:pPr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02</w:t>
            </w:r>
            <w:r w:rsidRPr="00A22DBD">
              <w:rPr>
                <w:b/>
              </w:rPr>
              <w:t>.01.2019</w:t>
            </w:r>
          </w:p>
          <w:p w:rsidR="00132CF7" w:rsidRDefault="00132CF7" w:rsidP="00F15522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245CCD" w:rsidRDefault="00245CCD" w:rsidP="00245CCD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245CCD" w:rsidRDefault="00245CCD" w:rsidP="00245CCD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 rapor toplanması)</w:t>
            </w:r>
          </w:p>
          <w:p w:rsidR="00245CCD" w:rsidRDefault="00837A69" w:rsidP="00245CCD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A.Ç. inceleme-SVI</w:t>
            </w:r>
            <w:r w:rsidR="00245CCD">
              <w:rPr>
                <w:sz w:val="20"/>
                <w:szCs w:val="20"/>
              </w:rPr>
              <w:t xml:space="preserve"> deneyi-</w:t>
            </w:r>
            <w:r w:rsidR="0046022A">
              <w:rPr>
                <w:sz w:val="20"/>
                <w:szCs w:val="20"/>
              </w:rPr>
              <w:t xml:space="preserve">rapor 7 </w:t>
            </w:r>
            <w:proofErr w:type="gramStart"/>
            <w:r w:rsidR="0046022A">
              <w:rPr>
                <w:sz w:val="20"/>
                <w:szCs w:val="20"/>
              </w:rPr>
              <w:t>ocak</w:t>
            </w:r>
            <w:proofErr w:type="gramEnd"/>
            <w:r w:rsidR="0046022A">
              <w:rPr>
                <w:sz w:val="20"/>
                <w:szCs w:val="20"/>
              </w:rPr>
              <w:t xml:space="preserve"> teslim</w:t>
            </w:r>
            <w:r w:rsidR="00245CCD">
              <w:rPr>
                <w:sz w:val="20"/>
                <w:szCs w:val="20"/>
              </w:rPr>
              <w:t>)</w:t>
            </w:r>
          </w:p>
          <w:p w:rsidR="00837A69" w:rsidRDefault="00837A69" w:rsidP="00245CCD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</w:t>
            </w:r>
            <w:r w:rsidR="00245CCD">
              <w:rPr>
                <w:sz w:val="20"/>
                <w:szCs w:val="20"/>
              </w:rPr>
              <w:t xml:space="preserve">ney tasarlama </w:t>
            </w:r>
            <w:r>
              <w:rPr>
                <w:sz w:val="20"/>
                <w:szCs w:val="20"/>
              </w:rPr>
              <w:t>sayım</w:t>
            </w:r>
            <w:r w:rsidR="00245CCD">
              <w:rPr>
                <w:sz w:val="20"/>
                <w:szCs w:val="20"/>
              </w:rPr>
              <w:t xml:space="preserve">- son rapor 8 </w:t>
            </w:r>
            <w:proofErr w:type="gramStart"/>
            <w:r w:rsidR="00245CCD">
              <w:rPr>
                <w:sz w:val="20"/>
                <w:szCs w:val="20"/>
              </w:rPr>
              <w:t>ocak</w:t>
            </w:r>
            <w:proofErr w:type="gramEnd"/>
            <w:r w:rsidR="00245CCD">
              <w:rPr>
                <w:sz w:val="20"/>
                <w:szCs w:val="20"/>
              </w:rPr>
              <w:t xml:space="preserve"> teslim</w:t>
            </w:r>
            <w:r>
              <w:rPr>
                <w:sz w:val="20"/>
                <w:szCs w:val="20"/>
              </w:rPr>
              <w:t>)</w:t>
            </w:r>
          </w:p>
          <w:p w:rsidR="00F15522" w:rsidRPr="00D51D93" w:rsidRDefault="00F15522" w:rsidP="00245CCD">
            <w:pPr>
              <w:pStyle w:val="ListeParagraf"/>
              <w:ind w:left="360"/>
              <w:rPr>
                <w:b/>
                <w:sz w:val="20"/>
                <w:szCs w:val="20"/>
              </w:rPr>
            </w:pPr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03</w:t>
            </w:r>
            <w:r w:rsidRPr="00A22DBD">
              <w:rPr>
                <w:b/>
              </w:rPr>
              <w:t>.01.2019</w:t>
            </w:r>
          </w:p>
          <w:p w:rsidR="00132CF7" w:rsidRDefault="00132CF7" w:rsidP="00F15522">
            <w:r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245CCD" w:rsidRDefault="00245CCD" w:rsidP="00245CCD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245CCD" w:rsidRDefault="00245CCD" w:rsidP="00245CCD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 rapor toplanması)</w:t>
            </w:r>
          </w:p>
          <w:p w:rsidR="00245CCD" w:rsidRDefault="00245CCD" w:rsidP="00245CCD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.Ç. inceleme-SVI deneyi-rapor 7 </w:t>
            </w:r>
            <w:proofErr w:type="gramStart"/>
            <w:r>
              <w:rPr>
                <w:sz w:val="20"/>
                <w:szCs w:val="20"/>
              </w:rPr>
              <w:t>ocak</w:t>
            </w:r>
            <w:proofErr w:type="gramEnd"/>
            <w:r>
              <w:rPr>
                <w:sz w:val="20"/>
                <w:szCs w:val="20"/>
              </w:rPr>
              <w:t xml:space="preserve"> teslim)</w:t>
            </w:r>
          </w:p>
          <w:p w:rsidR="00245CCD" w:rsidRDefault="00245CCD" w:rsidP="00245CCD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eney tasarlama sayım- son rapor 8 </w:t>
            </w:r>
            <w:proofErr w:type="gramStart"/>
            <w:r>
              <w:rPr>
                <w:sz w:val="20"/>
                <w:szCs w:val="20"/>
              </w:rPr>
              <w:t>ocak</w:t>
            </w:r>
            <w:proofErr w:type="gramEnd"/>
            <w:r>
              <w:rPr>
                <w:sz w:val="20"/>
                <w:szCs w:val="20"/>
              </w:rPr>
              <w:t xml:space="preserve"> teslim)</w:t>
            </w:r>
          </w:p>
          <w:p w:rsidR="00F15522" w:rsidRPr="00D51D93" w:rsidRDefault="00F15522" w:rsidP="00F15522">
            <w:pPr>
              <w:rPr>
                <w:b/>
                <w:sz w:val="20"/>
                <w:szCs w:val="20"/>
              </w:rPr>
            </w:pPr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07</w:t>
            </w:r>
            <w:r w:rsidRPr="00A22DBD">
              <w:rPr>
                <w:b/>
              </w:rPr>
              <w:t>.01.2019</w:t>
            </w:r>
          </w:p>
          <w:p w:rsidR="00132CF7" w:rsidRDefault="00132CF7" w:rsidP="00F15522"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837A69" w:rsidRPr="0052755B" w:rsidRDefault="00245CCD" w:rsidP="006E3BD7">
            <w:pPr>
              <w:pStyle w:val="ListeParagraf"/>
              <w:numPr>
                <w:ilvl w:val="0"/>
                <w:numId w:val="7"/>
              </w:numPr>
              <w:rPr>
                <w:b/>
                <w:sz w:val="24"/>
                <w:szCs w:val="24"/>
              </w:rPr>
            </w:pPr>
            <w:r w:rsidRPr="0052755B">
              <w:rPr>
                <w:b/>
                <w:sz w:val="24"/>
                <w:szCs w:val="24"/>
              </w:rPr>
              <w:t xml:space="preserve">Çevre mikrobiyolojisi laboratuvar sınavı </w:t>
            </w:r>
            <w:r w:rsidR="0052755B" w:rsidRPr="0052755B">
              <w:rPr>
                <w:b/>
                <w:sz w:val="24"/>
                <w:szCs w:val="24"/>
              </w:rPr>
              <w:t xml:space="preserve">saat </w:t>
            </w:r>
            <w:proofErr w:type="gramStart"/>
            <w:r w:rsidR="0052755B" w:rsidRPr="0052755B">
              <w:rPr>
                <w:b/>
                <w:sz w:val="24"/>
                <w:szCs w:val="24"/>
              </w:rPr>
              <w:t>12:00</w:t>
            </w:r>
            <w:proofErr w:type="gramEnd"/>
            <w:r w:rsidR="0052755B" w:rsidRPr="0052755B">
              <w:rPr>
                <w:b/>
                <w:sz w:val="24"/>
                <w:szCs w:val="24"/>
              </w:rPr>
              <w:t xml:space="preserve"> (Sınav yeri daha sonra ilan edilecektir.)</w:t>
            </w:r>
          </w:p>
          <w:p w:rsidR="0046022A" w:rsidRDefault="0046022A" w:rsidP="006E3BD7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.Ç. ve SVI rapor teslim sınav öncesi </w:t>
            </w:r>
            <w:proofErr w:type="gramStart"/>
            <w:r>
              <w:rPr>
                <w:sz w:val="20"/>
                <w:szCs w:val="20"/>
              </w:rPr>
              <w:t>11:50</w:t>
            </w:r>
            <w:proofErr w:type="gramEnd"/>
          </w:p>
          <w:p w:rsidR="00F15522" w:rsidRPr="00D51D93" w:rsidRDefault="00F15522" w:rsidP="000F723E">
            <w:pPr>
              <w:pStyle w:val="ListeParagraf"/>
              <w:ind w:left="360"/>
              <w:rPr>
                <w:b/>
                <w:sz w:val="20"/>
                <w:szCs w:val="20"/>
              </w:rPr>
            </w:pPr>
          </w:p>
        </w:tc>
      </w:tr>
      <w:tr w:rsidR="00F15522" w:rsidTr="00132CF7"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08</w:t>
            </w:r>
            <w:r w:rsidRPr="00A22DBD">
              <w:rPr>
                <w:b/>
              </w:rPr>
              <w:t>.01.2019</w:t>
            </w:r>
          </w:p>
          <w:p w:rsidR="00132CF7" w:rsidRDefault="00132CF7" w:rsidP="00F15522">
            <w:r>
              <w:rPr>
                <w:b/>
              </w:rPr>
              <w:t>Salı</w:t>
            </w:r>
          </w:p>
        </w:tc>
        <w:tc>
          <w:tcPr>
            <w:tcW w:w="7507" w:type="dxa"/>
          </w:tcPr>
          <w:p w:rsidR="00213BCB" w:rsidRPr="0052755B" w:rsidRDefault="00213BCB" w:rsidP="006E3BD7">
            <w:pPr>
              <w:pStyle w:val="ListeParagraf"/>
              <w:numPr>
                <w:ilvl w:val="0"/>
                <w:numId w:val="7"/>
              </w:numPr>
              <w:rPr>
                <w:b/>
                <w:sz w:val="24"/>
                <w:szCs w:val="24"/>
              </w:rPr>
            </w:pPr>
            <w:r w:rsidRPr="0052755B">
              <w:rPr>
                <w:b/>
                <w:sz w:val="24"/>
                <w:szCs w:val="24"/>
              </w:rPr>
              <w:t xml:space="preserve">Deney tasarlama </w:t>
            </w:r>
            <w:r w:rsidR="00245CCD" w:rsidRPr="0052755B">
              <w:rPr>
                <w:b/>
                <w:sz w:val="24"/>
                <w:szCs w:val="24"/>
              </w:rPr>
              <w:t xml:space="preserve">son </w:t>
            </w:r>
            <w:r w:rsidRPr="0052755B">
              <w:rPr>
                <w:b/>
                <w:sz w:val="24"/>
                <w:szCs w:val="24"/>
              </w:rPr>
              <w:t>rapor teslim</w:t>
            </w:r>
            <w:r w:rsidR="00F5345F" w:rsidRPr="0052755B">
              <w:rPr>
                <w:b/>
                <w:sz w:val="24"/>
                <w:szCs w:val="24"/>
              </w:rPr>
              <w:t xml:space="preserve"> (saat </w:t>
            </w:r>
            <w:proofErr w:type="gramStart"/>
            <w:r w:rsidR="00F5345F" w:rsidRPr="0052755B">
              <w:rPr>
                <w:b/>
                <w:sz w:val="24"/>
                <w:szCs w:val="24"/>
              </w:rPr>
              <w:t>12:30</w:t>
            </w:r>
            <w:proofErr w:type="gramEnd"/>
            <w:r w:rsidR="0052755B">
              <w:rPr>
                <w:b/>
                <w:sz w:val="24"/>
                <w:szCs w:val="24"/>
              </w:rPr>
              <w:t>-13:00</w:t>
            </w:r>
            <w:r w:rsidR="00CC43C3" w:rsidRPr="0052755B">
              <w:rPr>
                <w:b/>
                <w:sz w:val="24"/>
                <w:szCs w:val="24"/>
              </w:rPr>
              <w:t>)</w:t>
            </w:r>
            <w:r w:rsidR="000A065A">
              <w:rPr>
                <w:b/>
                <w:sz w:val="24"/>
                <w:szCs w:val="24"/>
              </w:rPr>
              <w:t xml:space="preserve"> (CD ve rapor çıktısı)</w:t>
            </w:r>
          </w:p>
          <w:p w:rsidR="00F15522" w:rsidRPr="00D51D93" w:rsidRDefault="00F15522" w:rsidP="000F723E">
            <w:pPr>
              <w:pStyle w:val="ListeParagraf"/>
              <w:ind w:left="360"/>
              <w:rPr>
                <w:b/>
                <w:sz w:val="20"/>
                <w:szCs w:val="20"/>
              </w:rPr>
            </w:pPr>
          </w:p>
        </w:tc>
      </w:tr>
      <w:tr w:rsidR="00F15522" w:rsidTr="0052755B">
        <w:trPr>
          <w:trHeight w:val="809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1</w:t>
            </w:r>
            <w:r w:rsidRPr="008218AA">
              <w:rPr>
                <w:b/>
              </w:rPr>
              <w:t>1.01.2019</w:t>
            </w:r>
          </w:p>
          <w:p w:rsidR="00132CF7" w:rsidRDefault="00132CF7" w:rsidP="00F15522">
            <w:r>
              <w:rPr>
                <w:b/>
              </w:rPr>
              <w:t>Cuma</w:t>
            </w:r>
          </w:p>
        </w:tc>
        <w:tc>
          <w:tcPr>
            <w:tcW w:w="7507" w:type="dxa"/>
          </w:tcPr>
          <w:p w:rsidR="00F15522" w:rsidRPr="00BE55CA" w:rsidRDefault="00245CCD" w:rsidP="00245CCD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Çevre mikrobiyolojisi f</w:t>
            </w:r>
            <w:r w:rsidR="00BE55CA" w:rsidRPr="00BE55CA">
              <w:rPr>
                <w:sz w:val="20"/>
                <w:szCs w:val="20"/>
              </w:rPr>
              <w:t>inale giremeyecek öğrencilerin ilan edilmesi</w:t>
            </w:r>
            <w:r w:rsidR="00F5345F">
              <w:rPr>
                <w:sz w:val="20"/>
                <w:szCs w:val="20"/>
              </w:rPr>
              <w:t xml:space="preserve"> </w:t>
            </w:r>
            <w:r w:rsidR="0046022A">
              <w:rPr>
                <w:sz w:val="20"/>
                <w:szCs w:val="20"/>
              </w:rPr>
              <w:t>(14.01.2019’a kalabilir)</w:t>
            </w:r>
          </w:p>
        </w:tc>
      </w:tr>
    </w:tbl>
    <w:p w:rsidR="00637F3F" w:rsidRPr="00637F3F" w:rsidRDefault="00637F3F" w:rsidP="00637F3F">
      <w:pPr>
        <w:rPr>
          <w:b/>
        </w:rPr>
      </w:pPr>
    </w:p>
    <w:sectPr w:rsidR="00637F3F" w:rsidRPr="00637F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DC4322"/>
    <w:multiLevelType w:val="hybridMultilevel"/>
    <w:tmpl w:val="465492B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03DF4"/>
    <w:multiLevelType w:val="hybridMultilevel"/>
    <w:tmpl w:val="FA0A192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34ECF"/>
    <w:multiLevelType w:val="hybridMultilevel"/>
    <w:tmpl w:val="53E2711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2255D6"/>
    <w:multiLevelType w:val="hybridMultilevel"/>
    <w:tmpl w:val="5BE0173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7D5EA9"/>
    <w:multiLevelType w:val="hybridMultilevel"/>
    <w:tmpl w:val="A232CCC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0B3EB6"/>
    <w:multiLevelType w:val="hybridMultilevel"/>
    <w:tmpl w:val="1E0ACE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7A3339"/>
    <w:multiLevelType w:val="hybridMultilevel"/>
    <w:tmpl w:val="AC42F7A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A72C9D"/>
    <w:multiLevelType w:val="hybridMultilevel"/>
    <w:tmpl w:val="7868A5E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A61973"/>
    <w:multiLevelType w:val="hybridMultilevel"/>
    <w:tmpl w:val="24EE186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4A831E8"/>
    <w:multiLevelType w:val="hybridMultilevel"/>
    <w:tmpl w:val="7882B15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jcxMzWyNLEwsTRV0lEKTi0uzszPAykwrwUAbvHu5SwAAAA="/>
  </w:docVars>
  <w:rsids>
    <w:rsidRoot w:val="00CC0F61"/>
    <w:rsid w:val="00022292"/>
    <w:rsid w:val="000241F6"/>
    <w:rsid w:val="000572B0"/>
    <w:rsid w:val="000A065A"/>
    <w:rsid w:val="000B6B1B"/>
    <w:rsid w:val="000D2B25"/>
    <w:rsid w:val="000F723E"/>
    <w:rsid w:val="00132CF7"/>
    <w:rsid w:val="00165448"/>
    <w:rsid w:val="00213BCB"/>
    <w:rsid w:val="0021527E"/>
    <w:rsid w:val="00224FC4"/>
    <w:rsid w:val="00245CCD"/>
    <w:rsid w:val="0029605C"/>
    <w:rsid w:val="002B71FC"/>
    <w:rsid w:val="002C131B"/>
    <w:rsid w:val="002F5FDE"/>
    <w:rsid w:val="00331890"/>
    <w:rsid w:val="00337BD0"/>
    <w:rsid w:val="00363171"/>
    <w:rsid w:val="003C6E4A"/>
    <w:rsid w:val="00404593"/>
    <w:rsid w:val="0040524C"/>
    <w:rsid w:val="0046022A"/>
    <w:rsid w:val="004B17AB"/>
    <w:rsid w:val="004B45AB"/>
    <w:rsid w:val="004B53A3"/>
    <w:rsid w:val="00500F63"/>
    <w:rsid w:val="0052755B"/>
    <w:rsid w:val="00545238"/>
    <w:rsid w:val="005B0E27"/>
    <w:rsid w:val="005B6727"/>
    <w:rsid w:val="005E1F60"/>
    <w:rsid w:val="00603B89"/>
    <w:rsid w:val="00637F3F"/>
    <w:rsid w:val="006530E1"/>
    <w:rsid w:val="006A7886"/>
    <w:rsid w:val="006C721E"/>
    <w:rsid w:val="006D57B5"/>
    <w:rsid w:val="006E3BD7"/>
    <w:rsid w:val="0076233C"/>
    <w:rsid w:val="007867C5"/>
    <w:rsid w:val="007958BD"/>
    <w:rsid w:val="007F470D"/>
    <w:rsid w:val="00800DC9"/>
    <w:rsid w:val="00820AFB"/>
    <w:rsid w:val="00837A69"/>
    <w:rsid w:val="00844515"/>
    <w:rsid w:val="00845DDF"/>
    <w:rsid w:val="008B4EAF"/>
    <w:rsid w:val="009266B6"/>
    <w:rsid w:val="0099419E"/>
    <w:rsid w:val="009A37F1"/>
    <w:rsid w:val="009A625F"/>
    <w:rsid w:val="00A1754C"/>
    <w:rsid w:val="00A4791A"/>
    <w:rsid w:val="00A82D81"/>
    <w:rsid w:val="00AA3B58"/>
    <w:rsid w:val="00AE0AB1"/>
    <w:rsid w:val="00B13D17"/>
    <w:rsid w:val="00B67A36"/>
    <w:rsid w:val="00BC27A8"/>
    <w:rsid w:val="00BE55CA"/>
    <w:rsid w:val="00BF028C"/>
    <w:rsid w:val="00C95B00"/>
    <w:rsid w:val="00CC0F61"/>
    <w:rsid w:val="00CC43C3"/>
    <w:rsid w:val="00CF10EA"/>
    <w:rsid w:val="00CF4CB1"/>
    <w:rsid w:val="00D22280"/>
    <w:rsid w:val="00D3631A"/>
    <w:rsid w:val="00D51D93"/>
    <w:rsid w:val="00D553A2"/>
    <w:rsid w:val="00DB2AFF"/>
    <w:rsid w:val="00DD6C2B"/>
    <w:rsid w:val="00DE711E"/>
    <w:rsid w:val="00E1437F"/>
    <w:rsid w:val="00E14EDA"/>
    <w:rsid w:val="00E571D2"/>
    <w:rsid w:val="00E97427"/>
    <w:rsid w:val="00F10EEF"/>
    <w:rsid w:val="00F15522"/>
    <w:rsid w:val="00F5345F"/>
    <w:rsid w:val="00F60BC6"/>
    <w:rsid w:val="00F63B57"/>
    <w:rsid w:val="00F6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804EBFD-05B8-4A0E-B576-3747C19B5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1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10</cp:revision>
  <dcterms:created xsi:type="dcterms:W3CDTF">2018-12-09T13:57:00Z</dcterms:created>
  <dcterms:modified xsi:type="dcterms:W3CDTF">2018-12-09T21:47:00Z</dcterms:modified>
</cp:coreProperties>
</file>